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665D" w:rsidRPr="00477A91" w:rsidRDefault="0074665D" w:rsidP="0074665D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477A91">
        <w:rPr>
          <w:rFonts w:ascii="Times New Roman" w:hAnsi="Times New Roman" w:cs="Times New Roman"/>
          <w:b/>
          <w:lang w:val="ru-RU"/>
        </w:rPr>
        <w:t>Приложение № 6</w:t>
      </w:r>
    </w:p>
    <w:p w:rsidR="0074665D" w:rsidRPr="00477A91" w:rsidRDefault="0074665D" w:rsidP="0074665D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74665D" w:rsidRPr="00477A91" w:rsidRDefault="0074665D" w:rsidP="0074665D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74665D" w:rsidRPr="00477A91" w:rsidRDefault="0074665D" w:rsidP="0074665D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г.</w:t>
      </w:r>
    </w:p>
    <w:p w:rsidR="0074665D" w:rsidRPr="00477A91" w:rsidRDefault="0074665D" w:rsidP="0074665D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lang w:val="ru-RU"/>
        </w:rPr>
      </w:pPr>
    </w:p>
    <w:p w:rsidR="0074665D" w:rsidRPr="00477A91" w:rsidRDefault="0074665D" w:rsidP="0074665D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74665D" w:rsidRPr="00477A91" w:rsidRDefault="0074665D" w:rsidP="0074665D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:rsidR="0074665D" w:rsidRPr="00477A91" w:rsidRDefault="0074665D" w:rsidP="0074665D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:rsidR="0074665D" w:rsidRPr="00477A91" w:rsidRDefault="0074665D" w:rsidP="0074665D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организации и проведению межрегиональной бизнес-миссии</w:t>
      </w:r>
    </w:p>
    <w:p w:rsidR="0074665D" w:rsidRPr="00477A91" w:rsidRDefault="0074665D" w:rsidP="0074665D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74665D" w:rsidRPr="00477A91" w:rsidRDefault="0074665D" w:rsidP="0074665D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74665D" w:rsidRPr="00477A91" w:rsidRDefault="0074665D" w:rsidP="0074665D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74665D" w:rsidRPr="00B31810" w:rsidTr="0005206F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3" w:type="dxa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74665D" w:rsidRPr="00477A91" w:rsidRDefault="0074665D" w:rsidP="0074665D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:rsidR="0074665D" w:rsidRPr="00477A91" w:rsidRDefault="0074665D" w:rsidP="0074665D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74665D" w:rsidRPr="00B31810" w:rsidTr="0005206F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Место прибытия делегации иностранных покупателей в другой субъект Российской Федерации</w:t>
            </w:r>
          </w:p>
        </w:tc>
        <w:tc>
          <w:tcPr>
            <w:tcW w:w="6804" w:type="dxa"/>
            <w:shd w:val="clear" w:color="auto" w:fill="auto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Город РФ, в который прибывает иностранная делегация для переговоров: __________________________________________</w:t>
            </w:r>
          </w:p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ое государство, из которого прибывает делегация: ______________________________________________________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74665D" w:rsidRPr="00477A91" w:rsidTr="0005206F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74665D" w:rsidRPr="00B31810" w:rsidTr="0005206F">
        <w:trPr>
          <w:trHeight w:val="50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</w:tc>
        <w:tc>
          <w:tcPr>
            <w:tcW w:w="6804" w:type="dxa"/>
          </w:tcPr>
          <w:p w:rsidR="0074665D" w:rsidRPr="00477A91" w:rsidRDefault="0074665D" w:rsidP="0074665D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редоставление информации об иностранных хозяйствующих субъектах, делегация которых прибывает в другой субъект Российской Федерации, и их запросах на российские товары (работы, услуги).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4665D" w:rsidRPr="00B31810" w:rsidTr="0005206F">
        <w:trPr>
          <w:trHeight w:val="487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shd w:val="clear" w:color="auto" w:fill="auto"/>
          </w:tcPr>
          <w:p w:rsidR="0074665D" w:rsidRPr="00477A91" w:rsidRDefault="0074665D" w:rsidP="0074665D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остижение договоренностей и проведение встреч субъектов малого и среднего предпринимательства с потенциальными иностранными хозяйствующими субъектами, прибывающими в другой субъект Российской Федерации.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4665D" w:rsidRPr="00477A91" w:rsidTr="0005206F">
        <w:trPr>
          <w:trHeight w:val="627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  <w:shd w:val="clear" w:color="auto" w:fill="auto"/>
          </w:tcPr>
          <w:p w:rsidR="0074665D" w:rsidRPr="00477A91" w:rsidRDefault="0074665D" w:rsidP="0074665D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Формирование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актуализацию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коммерческого предложения субъекта малого и среднего предпринимательства для потенциальных иностранных покупателей, включая при необходимости перевод на английский язык и (или) на язык потенциальных иностранных покупателей.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иностранный язык (указать</w:t>
            </w:r>
            <w:proofErr w:type="gramStart"/>
            <w:r w:rsidRPr="00477A91">
              <w:rPr>
                <w:rFonts w:ascii="Times New Roman" w:hAnsi="Times New Roman" w:cs="Times New Roman"/>
                <w:i/>
                <w:lang w:val="ru-RU"/>
              </w:rPr>
              <w:t>):</w:t>
            </w:r>
            <w:r w:rsidRPr="00477A91">
              <w:rPr>
                <w:rFonts w:ascii="Times New Roman" w:hAnsi="Times New Roman" w:cs="Times New Roman"/>
                <w:lang w:val="ru-RU"/>
              </w:rPr>
              <w:t>_</w:t>
            </w:r>
            <w:proofErr w:type="gramEnd"/>
            <w:r w:rsidRPr="00477A91">
              <w:rPr>
                <w:rFonts w:ascii="Times New Roman" w:hAnsi="Times New Roman" w:cs="Times New Roman"/>
                <w:lang w:val="ru-RU"/>
              </w:rPr>
              <w:t>________________________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4665D" w:rsidRPr="00B31810" w:rsidTr="0005206F">
        <w:trPr>
          <w:trHeight w:val="489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4665D" w:rsidRPr="00477A91" w:rsidRDefault="0074665D" w:rsidP="0074665D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(нужное подчеркнуть) </w:t>
            </w:r>
            <w:r w:rsidRPr="00477A91">
              <w:rPr>
                <w:rFonts w:ascii="Times New Roman" w:hAnsi="Times New Roman" w:cs="Times New Roman"/>
                <w:lang w:val="ru-RU"/>
              </w:rPr>
              <w:t>на английский язык и (или) на язык потенциальных иностранных покупателей, делегация которых прибывает в другой субъект Российской Федерации, презентационных и других материалов Заявителя в электронном виде.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вид материалов (указать): __________________________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иностранный язык (указать</w:t>
            </w:r>
            <w:proofErr w:type="gramStart"/>
            <w:r w:rsidRPr="00477A91">
              <w:rPr>
                <w:rFonts w:ascii="Times New Roman" w:hAnsi="Times New Roman" w:cs="Times New Roman"/>
                <w:i/>
                <w:lang w:val="ru-RU"/>
              </w:rPr>
              <w:t>):</w:t>
            </w:r>
            <w:r w:rsidRPr="00477A91">
              <w:rPr>
                <w:rFonts w:ascii="Times New Roman" w:hAnsi="Times New Roman" w:cs="Times New Roman"/>
                <w:lang w:val="ru-RU"/>
              </w:rPr>
              <w:t>_</w:t>
            </w:r>
            <w:proofErr w:type="gramEnd"/>
            <w:r w:rsidRPr="00477A91">
              <w:rPr>
                <w:rFonts w:ascii="Times New Roman" w:hAnsi="Times New Roman" w:cs="Times New Roman"/>
                <w:lang w:val="ru-RU"/>
              </w:rPr>
              <w:t>________________________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4665D" w:rsidRPr="00B31810" w:rsidTr="0005206F">
        <w:trPr>
          <w:trHeight w:val="51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4665D" w:rsidRPr="00477A91" w:rsidRDefault="0074665D" w:rsidP="0074665D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дготовка сувенирной продукции с логотипом Заявителя, включая ручки, карандаши, флеш-накопители.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4665D" w:rsidRPr="00B31810" w:rsidTr="0005206F">
        <w:trPr>
          <w:trHeight w:val="55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4665D" w:rsidRPr="00477A91" w:rsidRDefault="0074665D" w:rsidP="0074665D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возка участников автомобильным транспортом (за исключением услуг такси) от места прибытия делегации иностранных покупателей в субъект Российской Федерации до места размещения и от места размещения к месту проведения мероприятия и обратно.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4665D" w:rsidRPr="00B31810" w:rsidTr="0005206F">
        <w:trPr>
          <w:trHeight w:val="561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4665D" w:rsidRPr="00477A91" w:rsidRDefault="0074665D" w:rsidP="0074665D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Аренда помещения и оборудования для переговоров на территории субъекта Российской Федерации.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4665D" w:rsidRPr="00B31810" w:rsidTr="00330B60">
        <w:trPr>
          <w:trHeight w:val="158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4665D" w:rsidRPr="00477A91" w:rsidRDefault="0074665D" w:rsidP="0074665D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хническое и лингвистическое сопровождение переговоров, в том числе организация последовательного перевода для участников бизнес-миссии, из расчета не менее чем 1 (один) переводчик для 3 (трех) субъектов малого и среднего предпринимательства.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31810" w:rsidRPr="00B31810" w:rsidTr="00B31810">
        <w:trPr>
          <w:trHeight w:val="789"/>
        </w:trPr>
        <w:tc>
          <w:tcPr>
            <w:tcW w:w="2830" w:type="dxa"/>
            <w:shd w:val="clear" w:color="auto" w:fill="D9D9D9" w:themeFill="background1" w:themeFillShade="D9"/>
          </w:tcPr>
          <w:p w:rsidR="00B31810" w:rsidRPr="00477A91" w:rsidRDefault="00B31810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B31810" w:rsidRPr="00477A91" w:rsidRDefault="00B31810" w:rsidP="00B31810">
            <w:pPr>
              <w:pStyle w:val="a3"/>
              <w:numPr>
                <w:ilvl w:val="0"/>
                <w:numId w:val="5"/>
              </w:numPr>
              <w:spacing w:before="0" w:after="0"/>
              <w:ind w:left="37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нсультирование по условиям экспорта товара (работ, услуг) на рынок страны потенциального иностранного покупателя</w:t>
            </w:r>
          </w:p>
        </w:tc>
      </w:tr>
    </w:tbl>
    <w:p w:rsidR="0074665D" w:rsidRPr="00477A91" w:rsidRDefault="0074665D" w:rsidP="0074665D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</w:p>
    <w:p w:rsidR="0074665D" w:rsidRPr="00477A91" w:rsidRDefault="0074665D" w:rsidP="0074665D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74665D" w:rsidRPr="00477A91" w:rsidRDefault="0074665D" w:rsidP="0074665D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74665D" w:rsidRPr="00B31810" w:rsidTr="0005206F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74665D" w:rsidRPr="00477A91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74665D" w:rsidRPr="00B31810" w:rsidTr="0005206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74665D" w:rsidRPr="00477A91" w:rsidTr="0005206F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:rsidR="0074665D" w:rsidRPr="00477A91" w:rsidRDefault="0074665D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74665D" w:rsidRPr="00477A91" w:rsidRDefault="0074665D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4665D" w:rsidRPr="00477A91" w:rsidTr="0005206F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74665D" w:rsidRPr="00477A91" w:rsidRDefault="0074665D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74665D" w:rsidRPr="00477A91" w:rsidRDefault="0074665D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4665D" w:rsidRPr="00477A91" w:rsidTr="0005206F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74665D" w:rsidRPr="00477A91" w:rsidRDefault="0074665D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4665D" w:rsidRPr="00B31810" w:rsidTr="0005206F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586" w:type="dxa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74665D" w:rsidRPr="00B31810" w:rsidTr="0005206F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74665D" w:rsidRPr="00B31810" w:rsidTr="0005206F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74665D" w:rsidRPr="00B31810" w:rsidTr="0005206F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74665D" w:rsidRPr="00477A91" w:rsidRDefault="007466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74665D" w:rsidRPr="00B31810" w:rsidTr="0005206F">
        <w:tc>
          <w:tcPr>
            <w:tcW w:w="2830" w:type="dxa"/>
            <w:shd w:val="clear" w:color="auto" w:fill="D9D9D9" w:themeFill="background1" w:themeFillShade="D9"/>
          </w:tcPr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74665D" w:rsidRPr="00477A91" w:rsidRDefault="0074665D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74665D" w:rsidRPr="00477A91" w:rsidTr="0005206F">
        <w:tc>
          <w:tcPr>
            <w:tcW w:w="9634" w:type="dxa"/>
            <w:gridSpan w:val="3"/>
          </w:tcPr>
          <w:p w:rsidR="0074665D" w:rsidRPr="00477A91" w:rsidRDefault="0074665D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74665D" w:rsidRPr="00477A91" w:rsidRDefault="0074665D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74665D" w:rsidRPr="00477A91" w:rsidRDefault="0074665D" w:rsidP="0074665D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74665D" w:rsidRPr="00477A91" w:rsidRDefault="0074665D" w:rsidP="0074665D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74665D" w:rsidRPr="00477A91" w:rsidRDefault="0074665D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>, и средним предприятиям, сведения о котором внесены в единый реестр субъектов малого и среднего предпринимательства;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 xml:space="preserve">имеет в наличии продукцию (товары/работы/услуги) для осуществления экспортной деятельности; 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74665D" w:rsidRPr="00477A91" w:rsidRDefault="0074665D" w:rsidP="0074665D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4665D" w:rsidRPr="00477A91" w:rsidRDefault="0074665D" w:rsidP="0074665D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74665D" w:rsidRPr="00477A91" w:rsidRDefault="0074665D" w:rsidP="0074665D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4665D" w:rsidRPr="00477A91" w:rsidRDefault="0074665D" w:rsidP="0074665D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:rsidR="0074665D" w:rsidRPr="00477A91" w:rsidRDefault="0074665D" w:rsidP="0074665D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:rsidR="0074665D" w:rsidRPr="00477A91" w:rsidRDefault="0074665D" w:rsidP="0074665D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74665D" w:rsidRPr="00477A91" w:rsidRDefault="0074665D" w:rsidP="0074665D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04CE0" w:rsidRPr="0074665D" w:rsidRDefault="00E04CE0">
      <w:pPr>
        <w:rPr>
          <w:lang w:val="ru-RU"/>
        </w:rPr>
      </w:pPr>
    </w:p>
    <w:sectPr w:rsidR="00E04CE0" w:rsidRPr="0074665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E7CD7"/>
    <w:multiLevelType w:val="hybridMultilevel"/>
    <w:tmpl w:val="AE0CA5AC"/>
    <w:lvl w:ilvl="0" w:tplc="5F9C3E6C">
      <w:start w:val="1"/>
      <w:numFmt w:val="bullet"/>
      <w:lvlText w:val=""/>
      <w:lvlJc w:val="left"/>
      <w:pPr>
        <w:ind w:left="7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BC37E5"/>
    <w:multiLevelType w:val="hybridMultilevel"/>
    <w:tmpl w:val="1584F1D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5A7509"/>
    <w:multiLevelType w:val="hybridMultilevel"/>
    <w:tmpl w:val="7CCAE388"/>
    <w:lvl w:ilvl="0" w:tplc="0419000D">
      <w:start w:val="1"/>
      <w:numFmt w:val="bullet"/>
      <w:lvlText w:val=""/>
      <w:lvlJc w:val="left"/>
      <w:pPr>
        <w:ind w:left="74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35E33"/>
    <w:rsid w:val="00330B60"/>
    <w:rsid w:val="003B375B"/>
    <w:rsid w:val="00635E33"/>
    <w:rsid w:val="0074665D"/>
    <w:rsid w:val="00B31810"/>
    <w:rsid w:val="00E0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28450D3-E5C5-49FF-B4FD-C936A34A9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65D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74665D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74665D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74665D"/>
  </w:style>
  <w:style w:type="table" w:styleId="a5">
    <w:name w:val="Table Grid"/>
    <w:basedOn w:val="a1"/>
    <w:rsid w:val="0074665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74</Words>
  <Characters>6698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2</cp:revision>
  <dcterms:created xsi:type="dcterms:W3CDTF">2022-06-10T05:35:00Z</dcterms:created>
  <dcterms:modified xsi:type="dcterms:W3CDTF">2022-06-10T05:35:00Z</dcterms:modified>
</cp:coreProperties>
</file>